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60313F3F"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w:t>
      </w:r>
      <w:r w:rsidR="00090FC8" w:rsidRPr="00F25496">
        <w:rPr>
          <w:b/>
          <w:i/>
          <w:noProof/>
          <w:sz w:val="28"/>
        </w:rPr>
        <w:t>2</w:t>
      </w:r>
      <w:r w:rsidR="00090FC8">
        <w:rPr>
          <w:b/>
          <w:i/>
          <w:noProof/>
          <w:sz w:val="28"/>
        </w:rPr>
        <w:t>3</w:t>
      </w:r>
      <w:r w:rsidR="004F6838">
        <w:rPr>
          <w:b/>
          <w:i/>
          <w:noProof/>
          <w:sz w:val="28"/>
        </w:rPr>
        <w:t>4</w:t>
      </w:r>
      <w:r w:rsidR="00356483">
        <w:rPr>
          <w:b/>
          <w:i/>
          <w:noProof/>
          <w:sz w:val="28"/>
        </w:rPr>
        <w:t>36</w:t>
      </w:r>
      <w:r w:rsidR="00480169">
        <w:rPr>
          <w:b/>
          <w:i/>
          <w:noProof/>
          <w:sz w:val="28"/>
        </w:rPr>
        <w:t>0</w:t>
      </w:r>
    </w:p>
    <w:p w14:paraId="7CB45193" w14:textId="66243114" w:rsidR="001E41F3" w:rsidRPr="004E52BE" w:rsidRDefault="007F3876" w:rsidP="004E52BE">
      <w:pPr>
        <w:pStyle w:val="CRCoverPage"/>
        <w:outlineLvl w:val="0"/>
        <w:rPr>
          <w:b/>
          <w:bCs/>
          <w:noProof/>
          <w:sz w:val="24"/>
        </w:rPr>
      </w:pPr>
      <w:r>
        <w:rPr>
          <w:b/>
          <w:bCs/>
          <w:sz w:val="24"/>
        </w:rPr>
        <w:t>Berlin, Germany</w:t>
      </w:r>
      <w:r w:rsidR="004E52BE" w:rsidRPr="004E52BE">
        <w:rPr>
          <w:b/>
          <w:bCs/>
          <w:sz w:val="24"/>
        </w:rPr>
        <w:t xml:space="preserve">, </w:t>
      </w:r>
      <w:r>
        <w:rPr>
          <w:b/>
          <w:bCs/>
          <w:sz w:val="24"/>
        </w:rPr>
        <w:t>22-26 May</w:t>
      </w:r>
      <w:r w:rsidR="004E52BE" w:rsidRPr="004E52BE">
        <w:rPr>
          <w:b/>
          <w:bCs/>
          <w:sz w:val="24"/>
        </w:rPr>
        <w:t xml:space="preserve"> 2023</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as S3-23</w:t>
      </w:r>
      <w:r w:rsidR="00480169">
        <w:rPr>
          <w:b/>
          <w:bCs/>
          <w:sz w:val="24"/>
        </w:rPr>
        <w:t>4</w:t>
      </w:r>
      <w:r w:rsidR="00356483">
        <w:rPr>
          <w:b/>
          <w:bCs/>
          <w:sz w:val="24"/>
        </w:rPr>
        <w:t>30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870ED9" w:rsidP="00E4740C">
            <w:pPr>
              <w:pStyle w:val="CRCoverPage"/>
              <w:spacing w:after="0"/>
              <w:jc w:val="right"/>
              <w:rPr>
                <w:b/>
                <w:noProof/>
                <w:sz w:val="28"/>
              </w:rPr>
            </w:pPr>
            <w:fldSimple w:instr=" DOCPROPERTY  Spec#  \* MERGEFORMAT ">
              <w:r w:rsidR="00E4740C">
                <w:rPr>
                  <w:b/>
                  <w:noProof/>
                  <w:sz w:val="28"/>
                </w:rPr>
                <w:t>33.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B63220B" w:rsidR="001E41F3" w:rsidRPr="00410371" w:rsidRDefault="00870ED9" w:rsidP="00901991">
            <w:pPr>
              <w:pStyle w:val="CRCoverPage"/>
              <w:spacing w:after="0"/>
              <w:rPr>
                <w:noProof/>
              </w:rPr>
            </w:pPr>
            <w:fldSimple w:instr=" DOCPROPERTY  Cr#  \* MERGEFORMAT ">
              <w:r w:rsidR="00901991">
                <w:rPr>
                  <w:b/>
                  <w:noProof/>
                  <w:sz w:val="28"/>
                </w:rPr>
                <w:t>003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870ED9" w:rsidP="00E4740C">
            <w:pPr>
              <w:pStyle w:val="CRCoverPage"/>
              <w:spacing w:after="0"/>
              <w:jc w:val="center"/>
              <w:rPr>
                <w:b/>
                <w:noProof/>
              </w:rPr>
            </w:pPr>
            <w:fldSimple w:instr=" DOCPROPERTY  Revision  \* MERGEFORMAT ">
              <w:r w:rsidR="00E4740C">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786F91B" w:rsidR="001E41F3" w:rsidRPr="00410371" w:rsidRDefault="00870ED9" w:rsidP="004C7DD0">
            <w:pPr>
              <w:pStyle w:val="CRCoverPage"/>
              <w:spacing w:after="0"/>
              <w:jc w:val="center"/>
              <w:rPr>
                <w:noProof/>
                <w:sz w:val="28"/>
              </w:rPr>
            </w:pPr>
            <w:fldSimple w:instr=" DOCPROPERTY  Version  \* MERGEFORMAT ">
              <w:r w:rsidR="00E4740C">
                <w:rPr>
                  <w:b/>
                  <w:noProof/>
                  <w:sz w:val="28"/>
                </w:rPr>
                <w:t>1</w:t>
              </w:r>
              <w:r w:rsidR="004C7DD0">
                <w:rPr>
                  <w:b/>
                  <w:noProof/>
                  <w:sz w:val="28"/>
                </w:rPr>
                <w:t>8.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E33EAC" w:rsidR="001E41F3" w:rsidRDefault="004F6838" w:rsidP="004F6838">
            <w:pPr>
              <w:pStyle w:val="CRCoverPage"/>
              <w:spacing w:after="0"/>
              <w:ind w:left="100"/>
              <w:rPr>
                <w:noProof/>
              </w:rPr>
            </w:pPr>
            <w:r>
              <w:t xml:space="preserve">Baseline </w:t>
            </w:r>
            <w:fldSimple w:instr=" DOCPROPERTY  CrTitle  \* MERGEFORMAT ">
              <w:r w:rsidR="00E4740C">
                <w:t>draft CR on resource owner aware northbound acces to APIs</w:t>
              </w:r>
            </w:fldSimple>
            <w: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893A4D" w:rsidR="001E41F3" w:rsidRDefault="003B0456">
            <w:pPr>
              <w:pStyle w:val="CRCoverPage"/>
              <w:spacing w:after="0"/>
              <w:ind w:left="100"/>
              <w:rPr>
                <w:noProof/>
              </w:rPr>
            </w:pPr>
            <w:r>
              <w:t>NTT DOCOMO, Nokia, Nokia Shanghai Bell, Lenovo, Qualcomm, Huawei, Xiaomi, Samsung</w:t>
            </w:r>
            <w:r w:rsidR="00901991">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870ED9" w:rsidP="00E4740C">
            <w:pPr>
              <w:pStyle w:val="CRCoverPage"/>
              <w:spacing w:after="0"/>
              <w:ind w:left="100"/>
              <w:rPr>
                <w:noProof/>
              </w:rPr>
            </w:pPr>
            <w:fldSimple w:instr=" DOCPROPERTY  RelatedWis  \* MERGEFORMAT ">
              <w:r w:rsidR="00E4740C">
                <w:rPr>
                  <w:noProof/>
                </w:rPr>
                <w:t>SNAAPPY</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C79646" w:rsidR="001E41F3" w:rsidRDefault="004D5235" w:rsidP="003B0456">
            <w:pPr>
              <w:pStyle w:val="CRCoverPage"/>
              <w:spacing w:after="0"/>
              <w:ind w:left="100"/>
              <w:rPr>
                <w:noProof/>
              </w:rPr>
            </w:pPr>
            <w:r>
              <w:t>202</w:t>
            </w:r>
            <w:r w:rsidR="003C2DBE">
              <w:t>3</w:t>
            </w:r>
            <w:r>
              <w:t>-</w:t>
            </w:r>
            <w:r w:rsidR="00E4740C">
              <w:t>0</w:t>
            </w:r>
            <w:r w:rsidR="004C7DD0">
              <w:t>8</w:t>
            </w:r>
            <w:r w:rsidR="00E4740C">
              <w:t>-</w:t>
            </w:r>
            <w:r w:rsidR="004C7DD0">
              <w:t>2</w:t>
            </w:r>
            <w:r w:rsidR="003B0456">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870ED9" w:rsidP="00E4740C">
            <w:pPr>
              <w:pStyle w:val="CRCoverPage"/>
              <w:spacing w:after="0"/>
              <w:ind w:left="100" w:right="-609"/>
              <w:rPr>
                <w:b/>
                <w:noProof/>
              </w:rPr>
            </w:pPr>
            <w:fldSimple w:instr=" DOCPROPERTY  Cat  \* MERGEFORMAT ">
              <w:r w:rsidR="00E4740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75346202" w:rsidR="00E4740C" w:rsidRDefault="00E4740C" w:rsidP="00480169">
            <w:pPr>
              <w:pStyle w:val="CRCoverPage"/>
              <w:spacing w:after="0"/>
              <w:ind w:left="100"/>
              <w:rPr>
                <w:noProof/>
              </w:rPr>
            </w:pPr>
            <w:r>
              <w:rPr>
                <w:noProof/>
              </w:rPr>
              <w:t>In addition, it provides the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DDA1E2" w:rsidR="001E41F3" w:rsidRDefault="00480169">
            <w:pPr>
              <w:pStyle w:val="CRCoverPage"/>
              <w:spacing w:after="0"/>
              <w:ind w:left="100"/>
              <w:rPr>
                <w:noProof/>
              </w:rPr>
            </w:pPr>
            <w:r>
              <w:rPr>
                <w:noProof/>
              </w:rPr>
              <w:t>2, 3.3, 4.8, 5, new clause 6.5.Y2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98B21FC" w:rsidR="001E41F3" w:rsidRDefault="00901991">
            <w:pPr>
              <w:pStyle w:val="CRCoverPage"/>
              <w:spacing w:after="0"/>
              <w:ind w:left="100"/>
              <w:rPr>
                <w:noProof/>
              </w:rPr>
            </w:pPr>
            <w:r>
              <w:rPr>
                <w:noProof/>
              </w:rPr>
              <w:t>Editor's notes are there for later alignment with CT specification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9A3A0FB" w:rsidR="008863B9" w:rsidRDefault="00901991" w:rsidP="00901991">
            <w:pPr>
              <w:pStyle w:val="CRCoverPage"/>
              <w:spacing w:after="0"/>
              <w:ind w:left="100"/>
              <w:rPr>
                <w:noProof/>
              </w:rPr>
            </w:pPr>
            <w:r>
              <w:rPr>
                <w:noProof/>
              </w:rPr>
              <w:t>Draft provided to SA3#112</w:t>
            </w:r>
            <w:r w:rsidR="0030136F">
              <w:rPr>
                <w:noProof/>
              </w:rPr>
              <w:t>, update</w:t>
            </w:r>
            <w:r>
              <w:rPr>
                <w:noProof/>
              </w:rPr>
              <w:t>d</w:t>
            </w:r>
            <w:bookmarkStart w:id="1" w:name="_GoBack"/>
            <w:bookmarkEnd w:id="1"/>
            <w:r w:rsidR="0030136F">
              <w:rPr>
                <w:noProof/>
              </w:rPr>
              <w:t xml:space="preserve"> by</w:t>
            </w:r>
            <w:r w:rsidR="00480169">
              <w:rPr>
                <w:noProof/>
              </w:rPr>
              <w:t xml:space="preserve"> S3-234297, S3-234298, S3-234299</w:t>
            </w:r>
          </w:p>
        </w:tc>
      </w:tr>
    </w:tbl>
    <w:p w14:paraId="1557EA72" w14:textId="6DD0C062" w:rsidR="001E41F3" w:rsidRDefault="001E41F3">
      <w:pPr>
        <w:rPr>
          <w:noProof/>
        </w:rPr>
        <w:sectPr w:rsidR="001E41F3">
          <w:headerReference w:type="even" r:id="rId11"/>
          <w:headerReference w:type="default" r:id="rId12"/>
          <w:footerReference w:type="default" r:id="rId13"/>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2200672F" w14:textId="77777777" w:rsidR="005C7D27" w:rsidRPr="002E38E8" w:rsidRDefault="005C7D27" w:rsidP="005C7D27">
      <w:pPr>
        <w:pStyle w:val="berschrift1"/>
      </w:pPr>
      <w:bookmarkStart w:id="2" w:name="_Toc19544210"/>
      <w:bookmarkStart w:id="3" w:name="_Toc19544214"/>
      <w:bookmarkStart w:id="4" w:name="_Toc19544223"/>
      <w:r w:rsidRPr="002E38E8">
        <w:t>2</w:t>
      </w:r>
      <w:r w:rsidRPr="002E38E8">
        <w:tab/>
        <w:t>References</w:t>
      </w:r>
      <w:bookmarkEnd w:id="2"/>
    </w:p>
    <w:p w14:paraId="04833C49" w14:textId="77777777" w:rsidR="005C7D27" w:rsidRPr="002E38E8" w:rsidRDefault="005C7D27" w:rsidP="005C7D27">
      <w:r w:rsidRPr="002E38E8">
        <w:t>The following documents contain provisions which, through reference in this text, constitute provisions of the present document.</w:t>
      </w:r>
    </w:p>
    <w:p w14:paraId="39AC7790" w14:textId="77777777" w:rsidR="005C7D27" w:rsidRPr="002E38E8" w:rsidRDefault="005C7D27" w:rsidP="005C7D27">
      <w:pPr>
        <w:pStyle w:val="B1"/>
      </w:pPr>
      <w:bookmarkStart w:id="5" w:name="OLE_LINK1"/>
      <w:bookmarkStart w:id="6" w:name="OLE_LINK2"/>
      <w:bookmarkStart w:id="7" w:name="OLE_LINK3"/>
      <w:bookmarkStart w:id="8" w:name="OLE_LINK4"/>
      <w:r w:rsidRPr="002E38E8">
        <w:t>-</w:t>
      </w:r>
      <w:r w:rsidRPr="002E38E8">
        <w:tab/>
        <w:t>References are either specific (identified by date of publication, edition number, version number, etc.) or non</w:t>
      </w:r>
      <w:r w:rsidRPr="002E38E8">
        <w:noBreakHyphen/>
        <w:t>specific.</w:t>
      </w:r>
    </w:p>
    <w:p w14:paraId="2873AE40" w14:textId="77777777" w:rsidR="005C7D27" w:rsidRPr="002E38E8" w:rsidRDefault="005C7D27" w:rsidP="005C7D27">
      <w:pPr>
        <w:pStyle w:val="B1"/>
      </w:pPr>
      <w:r w:rsidRPr="002E38E8">
        <w:t>-</w:t>
      </w:r>
      <w:r w:rsidRPr="002E38E8">
        <w:tab/>
        <w:t>For a specific reference, subsequent revisions do not apply.</w:t>
      </w:r>
    </w:p>
    <w:p w14:paraId="78F0860B" w14:textId="77777777" w:rsidR="005C7D27" w:rsidRPr="002E38E8" w:rsidRDefault="005C7D27" w:rsidP="005C7D27">
      <w:pPr>
        <w:pStyle w:val="B1"/>
      </w:pPr>
      <w:r w:rsidRPr="002E38E8">
        <w:t>-</w:t>
      </w:r>
      <w:r w:rsidRPr="002E38E8">
        <w:tab/>
        <w:t>For a non-specific reference, the latest version applies. In the case of a reference to a 3GPP document (including a GSM document), a non-specific reference implicitly refers to the latest version of that document</w:t>
      </w:r>
      <w:r w:rsidRPr="002E38E8">
        <w:rPr>
          <w:i/>
        </w:rPr>
        <w:t xml:space="preserve"> in the same Release as the present document</w:t>
      </w:r>
      <w:r w:rsidRPr="002E38E8">
        <w:t>.</w:t>
      </w:r>
    </w:p>
    <w:bookmarkEnd w:id="5"/>
    <w:bookmarkEnd w:id="6"/>
    <w:bookmarkEnd w:id="7"/>
    <w:bookmarkEnd w:id="8"/>
    <w:p w14:paraId="3E53480F" w14:textId="77777777" w:rsidR="005C7D27" w:rsidRPr="002E38E8" w:rsidRDefault="005C7D27" w:rsidP="005C7D27">
      <w:pPr>
        <w:pStyle w:val="EX"/>
      </w:pPr>
      <w:r w:rsidRPr="002E38E8">
        <w:t>[1]</w:t>
      </w:r>
      <w:r w:rsidRPr="002E38E8">
        <w:tab/>
        <w:t>3GPP TR 21.905: "Vocabulary for 3GPP Specifications".</w:t>
      </w:r>
    </w:p>
    <w:p w14:paraId="1C004F3A" w14:textId="77777777" w:rsidR="005C7D27" w:rsidRPr="002E38E8" w:rsidRDefault="005C7D27" w:rsidP="005C7D27">
      <w:pPr>
        <w:pStyle w:val="EX"/>
      </w:pPr>
      <w:r w:rsidRPr="002E38E8">
        <w:t>[2]</w:t>
      </w:r>
      <w:r w:rsidRPr="002E38E8">
        <w:tab/>
        <w:t>3GPP TS 33.310: "Network Domain Security (NDS); Authentication Framework (AF)".</w:t>
      </w:r>
    </w:p>
    <w:p w14:paraId="52EC2D80" w14:textId="77777777" w:rsidR="005C7D27" w:rsidRPr="00B40328" w:rsidRDefault="005C7D27" w:rsidP="005C7D27">
      <w:pPr>
        <w:pStyle w:val="EX"/>
        <w:rPr>
          <w:sz w:val="22"/>
          <w:szCs w:val="22"/>
        </w:rPr>
      </w:pPr>
      <w:r w:rsidRPr="002E38E8">
        <w:t>[3]</w:t>
      </w:r>
      <w:r w:rsidRPr="002E38E8">
        <w:tab/>
        <w:t>3GPP TS 23.222:</w:t>
      </w:r>
      <w:r>
        <w:t xml:space="preserve"> </w:t>
      </w:r>
      <w:r w:rsidRPr="00B40328">
        <w:rPr>
          <w:sz w:val="22"/>
          <w:szCs w:val="22"/>
        </w:rPr>
        <w:t>"</w:t>
      </w:r>
      <w:r w:rsidRPr="00B40328">
        <w:rPr>
          <w:color w:val="444444"/>
          <w:sz w:val="22"/>
          <w:szCs w:val="22"/>
        </w:rPr>
        <w:t>Common API Framework for 3GPP Northbound APIs</w:t>
      </w:r>
      <w:r w:rsidRPr="00B40328">
        <w:rPr>
          <w:sz w:val="22"/>
          <w:szCs w:val="22"/>
        </w:rPr>
        <w:t>".</w:t>
      </w:r>
    </w:p>
    <w:p w14:paraId="499A61A3" w14:textId="77777777" w:rsidR="005C7D27" w:rsidRPr="002E38E8" w:rsidRDefault="005C7D27" w:rsidP="005C7D27">
      <w:pPr>
        <w:pStyle w:val="EX"/>
      </w:pPr>
      <w:r w:rsidRPr="002E38E8">
        <w:t>[4]</w:t>
      </w:r>
      <w:r w:rsidRPr="002E38E8">
        <w:tab/>
        <w:t>IETF RFC 6749: "The OAuth 2.0 Authorization Framework".</w:t>
      </w:r>
    </w:p>
    <w:p w14:paraId="42A097C3" w14:textId="77777777" w:rsidR="005C7D27" w:rsidRPr="002E38E8" w:rsidRDefault="005C7D27" w:rsidP="005C7D27">
      <w:pPr>
        <w:pStyle w:val="EX"/>
      </w:pPr>
      <w:r w:rsidRPr="002E38E8">
        <w:t>[5]</w:t>
      </w:r>
      <w:r w:rsidRPr="002E38E8">
        <w:tab/>
        <w:t>IETF RFC 6750: "The OAuth 2.0 Authorization Framework: Bearer Token Usage".</w:t>
      </w:r>
    </w:p>
    <w:p w14:paraId="25EADCBF" w14:textId="77777777" w:rsidR="005C7D27" w:rsidRPr="002E38E8" w:rsidRDefault="005C7D27" w:rsidP="005C7D27">
      <w:pPr>
        <w:pStyle w:val="EX"/>
      </w:pPr>
      <w:r w:rsidRPr="002E38E8">
        <w:t>[6]</w:t>
      </w:r>
      <w:r w:rsidRPr="002E38E8">
        <w:tab/>
        <w:t>IETF RFC 7519: "JSON Web Token (JWT)".</w:t>
      </w:r>
    </w:p>
    <w:p w14:paraId="3E235B1C" w14:textId="77777777" w:rsidR="005C7D27" w:rsidRPr="002E38E8" w:rsidRDefault="005C7D27" w:rsidP="005C7D27">
      <w:pPr>
        <w:pStyle w:val="EX"/>
      </w:pPr>
      <w:r w:rsidRPr="002E38E8">
        <w:t>[7]</w:t>
      </w:r>
      <w:r w:rsidRPr="002E38E8">
        <w:tab/>
        <w:t>IETF RFC 7515: "JSON Web Signature (JWS)".</w:t>
      </w:r>
    </w:p>
    <w:p w14:paraId="6D6B2533" w14:textId="77777777" w:rsidR="005C7D27" w:rsidRPr="002E38E8" w:rsidRDefault="005C7D27" w:rsidP="005C7D27">
      <w:pPr>
        <w:pStyle w:val="EX"/>
      </w:pPr>
      <w:r w:rsidRPr="002E38E8">
        <w:t>[8]</w:t>
      </w:r>
      <w:r w:rsidRPr="002E38E8">
        <w:tab/>
        <w:t>3GPP TS 33.220: "Generic Authentication Architecture (GAA); Generic Bootstrapping Architecture (GBA)".</w:t>
      </w:r>
    </w:p>
    <w:p w14:paraId="427F022C" w14:textId="77777777" w:rsidR="005C7D27" w:rsidRDefault="005C7D27" w:rsidP="005C7D27">
      <w:pPr>
        <w:pStyle w:val="EX"/>
      </w:pPr>
      <w:r w:rsidRPr="002E38E8">
        <w:t>[9]</w:t>
      </w:r>
      <w:r w:rsidRPr="002E38E8">
        <w:tab/>
      </w:r>
      <w:r>
        <w:t>Void</w:t>
      </w:r>
    </w:p>
    <w:p w14:paraId="1D833A83" w14:textId="77777777" w:rsidR="005C7D27" w:rsidRDefault="005C7D27" w:rsidP="005C7D27">
      <w:pPr>
        <w:pStyle w:val="EX"/>
      </w:pPr>
      <w:r>
        <w:t>[10]</w:t>
      </w:r>
      <w:r>
        <w:tab/>
        <w:t>3GPP TS 33.210: "3G security; Network Domain Security (NDS); IP network layer security".</w:t>
      </w:r>
    </w:p>
    <w:p w14:paraId="4E6875FA" w14:textId="77777777" w:rsidR="005C7D27" w:rsidRPr="00AC1003" w:rsidRDefault="005C7D27" w:rsidP="005C7D27">
      <w:pPr>
        <w:pStyle w:val="EX"/>
        <w:rPr>
          <w:ins w:id="9" w:author="SNAAPPY S3-234300" w:date="2023-08-20T23:20:00Z"/>
          <w:lang w:val="en-US"/>
        </w:rPr>
      </w:pPr>
      <w:ins w:id="10" w:author="SNAAPPY S3-234300" w:date="2023-08-20T23:20:00Z">
        <w:r>
          <w:t>[</w:t>
        </w:r>
        <w:r w:rsidRPr="00AC1003">
          <w:rPr>
            <w:highlight w:val="yellow"/>
          </w:rPr>
          <w:t>XX</w:t>
        </w:r>
        <w:r>
          <w:t>]</w:t>
        </w:r>
        <w:r>
          <w:tab/>
          <w:t>IETF RFC 7636: "</w:t>
        </w:r>
        <w:r w:rsidRPr="00AC1003">
          <w:t xml:space="preserve"> Proof Key for Code Exchange by OAuth Public Clients</w:t>
        </w:r>
        <w:r>
          <w:t>".</w:t>
        </w:r>
      </w:ins>
    </w:p>
    <w:p w14:paraId="1882CF1D" w14:textId="77777777" w:rsidR="005C7D27" w:rsidRPr="00AC1003" w:rsidRDefault="005C7D27" w:rsidP="005C7D27">
      <w:pPr>
        <w:pStyle w:val="EX"/>
        <w:rPr>
          <w:ins w:id="11" w:author="SNAAPPY S3-234300" w:date="2023-08-20T23:20:00Z"/>
          <w:lang w:val="en-US"/>
        </w:rPr>
      </w:pPr>
    </w:p>
    <w:p w14:paraId="6D505676" w14:textId="77777777" w:rsidR="005C7D27" w:rsidRPr="00E4740C" w:rsidRDefault="005C7D27" w:rsidP="005C7D27">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26623E65" w14:textId="77777777" w:rsidR="005C7D27" w:rsidRDefault="005C7D27" w:rsidP="00070D22">
      <w:pPr>
        <w:pStyle w:val="berschrift2"/>
      </w:pPr>
    </w:p>
    <w:p w14:paraId="60C6E100" w14:textId="5164E2EB" w:rsidR="00070D22" w:rsidRPr="002E38E8" w:rsidRDefault="00070D22" w:rsidP="00070D22">
      <w:pPr>
        <w:pStyle w:val="berschrift2"/>
      </w:pPr>
      <w:r w:rsidRPr="002E38E8">
        <w:t>3.3</w:t>
      </w:r>
      <w:r w:rsidRPr="002E38E8">
        <w:tab/>
        <w:t>Abbreviations</w:t>
      </w:r>
      <w:bookmarkEnd w:id="3"/>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lastRenderedPageBreak/>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pPr>
      <w:r w:rsidRPr="002E38E8">
        <w:t>PSK</w:t>
      </w:r>
      <w:r w:rsidRPr="002E38E8">
        <w:tab/>
        <w:t>Pre-Shared Key</w:t>
      </w:r>
    </w:p>
    <w:p w14:paraId="790711DE" w14:textId="4DB8F427" w:rsidR="00070D22" w:rsidRPr="002E38E8" w:rsidRDefault="00070D22" w:rsidP="00070D22">
      <w:pPr>
        <w:pStyle w:val="EW"/>
        <w:rPr>
          <w:ins w:id="12" w:author="SNAAPPY S3-234300" w:date="2023-08-20T23:20:00Z"/>
        </w:rPr>
      </w:pPr>
      <w:ins w:id="13" w:author="SNAAPPY S3-234300" w:date="2023-08-20T23:20:00Z">
        <w:r>
          <w:t>RNAA</w:t>
        </w:r>
        <w:r>
          <w:tab/>
        </w:r>
        <w:r>
          <w:rPr>
            <w:lang w:eastAsia="ja-JP"/>
          </w:rPr>
          <w:t>Resource owner-aware northbound API access</w:t>
        </w:r>
      </w:ins>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38DCC45A" w14:textId="77777777" w:rsidR="00804226" w:rsidRPr="00014EDE" w:rsidRDefault="00804226" w:rsidP="00804226">
      <w:pPr>
        <w:pStyle w:val="berschrift2"/>
        <w:rPr>
          <w:ins w:id="14" w:author="SNAAPPY S3-234300" w:date="2023-08-20T23:20:00Z"/>
        </w:rPr>
      </w:pPr>
      <w:ins w:id="15" w:author="SNAAPPY S3-234300" w:date="2023-08-20T23:20:00Z">
        <w:r w:rsidRPr="00014EDE">
          <w:t>4.</w:t>
        </w:r>
        <w:r>
          <w:t>8</w:t>
        </w:r>
        <w:r w:rsidRPr="00014EDE">
          <w:tab/>
          <w:t>Security requirements on the CAPIF-</w:t>
        </w:r>
        <w:r>
          <w:t>8</w:t>
        </w:r>
        <w:r w:rsidRPr="00014EDE">
          <w:t>/</w:t>
        </w:r>
        <w:r>
          <w:t>8</w:t>
        </w:r>
        <w:r w:rsidRPr="00014EDE">
          <w:t>e reference points</w:t>
        </w:r>
      </w:ins>
    </w:p>
    <w:p w14:paraId="086581EC" w14:textId="77777777" w:rsidR="00804226" w:rsidRPr="003C216A" w:rsidRDefault="00804226" w:rsidP="00804226">
      <w:pPr>
        <w:rPr>
          <w:ins w:id="16" w:author="SNAAPPY S3-234300" w:date="2023-08-20T23:20:00Z"/>
        </w:rPr>
      </w:pPr>
      <w:ins w:id="17" w:author="SNAAPPY S3-234300" w:date="2023-08-20T23:20:00Z">
        <w:r w:rsidRPr="00B75FF2">
          <w:rPr>
            <w:lang w:eastAsia="ja-JP"/>
          </w:rPr>
          <w:t>CAPI</w:t>
        </w:r>
        <w:r>
          <w:rPr>
            <w:lang w:eastAsia="ja-JP"/>
          </w:rPr>
          <w:t>F-8/8e interface is not in scope of 3GPP. Nevertheless, integrity and confidentiality protection, protection against replay attacks, privacy of the resource owner, authentication between the resource owner and the CCF need to be addressed by mechanism(s) which are out of 3GPP scope.</w:t>
        </w:r>
      </w:ins>
    </w:p>
    <w:p w14:paraId="3935EA51" w14:textId="77777777" w:rsidR="00804226" w:rsidRPr="00E4740C" w:rsidRDefault="00804226" w:rsidP="00804226">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4"/>
    </w:p>
    <w:p w14:paraId="54DCE7EC" w14:textId="77777777" w:rsidR="00E4740C" w:rsidRPr="00FD46CB" w:rsidRDefault="00E4740C" w:rsidP="00E4740C">
      <w:pPr>
        <w:pStyle w:val="berschrift2"/>
        <w:rPr>
          <w:ins w:id="18" w:author="SNAAPPY S3-234300" w:date="2023-08-20T23:20:00Z"/>
        </w:rPr>
      </w:pPr>
      <w:ins w:id="19" w:author="SNAAPPY S3-234300" w:date="2023-08-20T23:20:00Z">
        <w:r>
          <w:t>5.1</w:t>
        </w:r>
        <w:r>
          <w:tab/>
          <w:t>General functional security model</w:t>
        </w:r>
      </w:ins>
    </w:p>
    <w:p w14:paraId="39BA30CF" w14:textId="1B9462C9" w:rsidR="00E4740C" w:rsidRPr="002E38E8" w:rsidRDefault="00E4740C" w:rsidP="00E4740C">
      <w:r w:rsidRPr="002E38E8">
        <w:t>Figure 5</w:t>
      </w:r>
      <w:ins w:id="20" w:author="SNAAPPY S3-234300" w:date="2023-08-20T23:20:00Z">
        <w:r w:rsidR="004C7DD0">
          <w:t>.1</w:t>
        </w:r>
      </w:ins>
      <w:r w:rsidRPr="002E38E8">
        <w:t>-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1e</w:t>
      </w:r>
      <w:del w:id="21" w:author="SNAAPPY S3-234300" w:date="2023-08-20T23:20:00Z">
        <w:r w:rsidR="00340AF0" w:rsidRPr="002E38E8">
          <w:delText xml:space="preserve"> </w:delText>
        </w:r>
      </w:del>
      <w:r>
        <w:t>,</w:t>
      </w:r>
      <w:r w:rsidRPr="002E38E8">
        <w:t xml:space="preserve"> CAPIF-2e</w:t>
      </w:r>
      <w:r>
        <w:t xml:space="preserve">, CAPIF-3e, CAPIF-4e, CAPIF-5e and CAPIF-7e </w:t>
      </w:r>
      <w:r w:rsidRPr="002E38E8">
        <w:t>interfaces are CAPIF core and AEF access points for API Invokers outside of the PLMN trust domain.</w:t>
      </w:r>
    </w:p>
    <w:p w14:paraId="36EF5A81" w14:textId="269E7989" w:rsidR="00E4740C" w:rsidRDefault="00E4740C" w:rsidP="00E4740C">
      <w:r w:rsidRPr="002E38E8">
        <w:t>Security for the CAPIF-1, CAPIF-2, CAPIF-3, CAPIF-4</w:t>
      </w:r>
      <w:r>
        <w:t>,</w:t>
      </w:r>
      <w:r w:rsidRPr="002E38E8">
        <w:t xml:space="preserve"> CAPIF-5 </w:t>
      </w:r>
      <w:r>
        <w:t xml:space="preserve">and CAPIF-7 </w:t>
      </w:r>
      <w:r w:rsidRPr="002E38E8">
        <w:t>interfaces support TLS</w:t>
      </w:r>
      <w:r>
        <w:t xml:space="preserve"> </w:t>
      </w:r>
      <w:r w:rsidRPr="002E38E8">
        <w:t>and are defined in subclauses 6.2, 6.4 and 6.6 of the present document. Security for the CAPIF-1e</w:t>
      </w:r>
      <w:r>
        <w:t>,</w:t>
      </w:r>
      <w:del w:id="22" w:author="SNAAPPY S3-234300" w:date="2023-08-20T23:20:00Z">
        <w:r w:rsidR="00340AF0" w:rsidRPr="002E38E8">
          <w:delText xml:space="preserve"> </w:delText>
        </w:r>
      </w:del>
      <w:r w:rsidRPr="002E38E8">
        <w:t xml:space="preserve"> CAPIF-2e</w:t>
      </w:r>
      <w:r>
        <w:t xml:space="preserve"> and CAPIF-7e</w:t>
      </w:r>
      <w:r w:rsidRPr="002E38E8">
        <w:t xml:space="preserve"> interfaces support TLS</w:t>
      </w:r>
      <w:r>
        <w:t>, a</w:t>
      </w:r>
      <w:r w:rsidRPr="002E38E8">
        <w:t>nd are defined in subclause 6.3</w:t>
      </w:r>
      <w:r>
        <w:t>,</w:t>
      </w:r>
      <w:r w:rsidRPr="002E38E8">
        <w:t xml:space="preserve"> subclause 6.5, </w:t>
      </w:r>
      <w:r>
        <w:t xml:space="preserve">and subclaus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onboard, authenticate and authorize the API invoker prior to granting access to CAPIF services. Security flow diagrams for onboarding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1pt;height:281.45pt" o:ole="">
            <v:imagedata r:id="rId14" o:title=""/>
          </v:shape>
          <o:OLEObject Type="Embed" ProgID="Visio.Drawing.11" ShapeID="_x0000_i1025" DrawAspect="Content" ObjectID="_1754161811" r:id="rId15"/>
        </w:object>
      </w:r>
    </w:p>
    <w:p w14:paraId="0EE19352" w14:textId="592D5BD4" w:rsidR="00E4740C" w:rsidRDefault="00E4740C" w:rsidP="00E4740C">
      <w:pPr>
        <w:pStyle w:val="TF"/>
        <w:rPr>
          <w:rFonts w:eastAsia="SimSun"/>
        </w:rPr>
      </w:pPr>
      <w:r w:rsidRPr="002E38E8">
        <w:rPr>
          <w:rFonts w:eastAsia="SimSun"/>
        </w:rPr>
        <w:t>Figure 5</w:t>
      </w:r>
      <w:ins w:id="23" w:author="SNAAPPY S3-234300" w:date="2023-08-20T23:20:00Z">
        <w:r w:rsidR="004C7DD0">
          <w:rPr>
            <w:rFonts w:eastAsia="SimSun"/>
          </w:rPr>
          <w:t>.1</w:t>
        </w:r>
      </w:ins>
      <w:r w:rsidRPr="002E38E8">
        <w:rPr>
          <w:rFonts w:eastAsia="SimSun"/>
        </w:rPr>
        <w:t xml:space="preserve">-1: CAPIF functional security model </w:t>
      </w:r>
    </w:p>
    <w:p w14:paraId="7EDD75F2" w14:textId="4B7B6870" w:rsidR="00E4740C" w:rsidRDefault="00E4740C" w:rsidP="00F43F25">
      <w:pPr>
        <w:pStyle w:val="berschrift2"/>
        <w:rPr>
          <w:ins w:id="24" w:author="SNAAPPY S3-234300" w:date="2023-08-20T23:20:00Z"/>
          <w:rFonts w:eastAsia="SimSun"/>
        </w:rPr>
      </w:pPr>
      <w:ins w:id="25" w:author="SNAAPPY S3-234300" w:date="2023-08-20T23:20:00Z">
        <w:r>
          <w:rPr>
            <w:rFonts w:eastAsia="SimSun"/>
          </w:rPr>
          <w:t>5.2</w:t>
        </w:r>
        <w:r>
          <w:rPr>
            <w:rFonts w:eastAsia="SimSun"/>
          </w:rPr>
          <w:tab/>
          <w:t>Functional security model supporting RNA</w:t>
        </w:r>
        <w:r w:rsidR="00070D22">
          <w:rPr>
            <w:rFonts w:eastAsia="SimSun"/>
          </w:rPr>
          <w:t>A</w:t>
        </w:r>
      </w:ins>
    </w:p>
    <w:p w14:paraId="74DC842E" w14:textId="77777777" w:rsidR="003B0456" w:rsidRDefault="003B0456" w:rsidP="003B0456">
      <w:pPr>
        <w:rPr>
          <w:ins w:id="26" w:author="SNAAPPY S3-234300" w:date="2023-08-20T23:20:00Z"/>
          <w:rFonts w:eastAsia="SimSun"/>
        </w:rPr>
      </w:pPr>
      <w:ins w:id="27" w:author="SNAAPPY S3-234300" w:date="2023-08-20T23:20:00Z">
        <w:r>
          <w:rPr>
            <w:rFonts w:eastAsia="SimSun"/>
          </w:rPr>
          <w:t>Figure 5.2-1 shows the functional security architecture of CAPIF when RNAA is supported.  The authorization function itself is a part of the CCF. The Oauth client and the CCF shall communicate using https.</w:t>
        </w:r>
      </w:ins>
    </w:p>
    <w:p w14:paraId="4AC7DDDC" w14:textId="77777777" w:rsidR="003B0456" w:rsidRDefault="003B0456" w:rsidP="003B0456">
      <w:pPr>
        <w:rPr>
          <w:ins w:id="28" w:author="SNAAPPY S3-234300" w:date="2023-08-20T23:20:00Z"/>
          <w:rFonts w:eastAsia="SimSun"/>
        </w:rPr>
      </w:pPr>
    </w:p>
    <w:p w14:paraId="70972925" w14:textId="5E797632" w:rsidR="003B0456" w:rsidRDefault="003B0456" w:rsidP="003B0456">
      <w:pPr>
        <w:rPr>
          <w:ins w:id="29" w:author="SNAAPPY S3-234300" w:date="2023-08-20T23:20:00Z"/>
          <w:rFonts w:eastAsiaTheme="minorEastAsia"/>
        </w:rPr>
      </w:pPr>
      <w:ins w:id="30" w:author="SNAAPPY S3-234300" w:date="2023-08-20T23:20:00Z">
        <w:r>
          <w:rPr>
            <w:noProof/>
            <w:lang w:val="de-DE" w:eastAsia="zh-CN"/>
          </w:rPr>
          <w:lastRenderedPageBreak/>
          <mc:AlternateContent>
            <mc:Choice Requires="wps">
              <w:drawing>
                <wp:anchor distT="0" distB="0" distL="635" distR="0" simplePos="0" relativeHeight="251661312" behindDoc="0" locked="0" layoutInCell="0" allowOverlap="1" wp14:anchorId="42040028" wp14:editId="2E86D766">
                  <wp:simplePos x="0" y="0"/>
                  <wp:positionH relativeFrom="column">
                    <wp:posOffset>635</wp:posOffset>
                  </wp:positionH>
                  <wp:positionV relativeFrom="paragraph">
                    <wp:posOffset>635</wp:posOffset>
                  </wp:positionV>
                  <wp:extent cx="635000" cy="635000"/>
                  <wp:effectExtent l="635" t="0" r="0" b="0"/>
                  <wp:wrapNone/>
                  <wp:docPr id="5"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6C377367" id="_x0000_tole_rId9" o:spid="_x0000_s1026" style="position:absolute;margin-left:.05pt;margin-top:.05pt;width:50pt;height:50pt;z-index:251661312;visibility:visible;mso-wrap-style:square;mso-wrap-distance-left:.05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RaPKf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0" simplePos="0" relativeHeight="251662336" behindDoc="0" locked="0" layoutInCell="0" allowOverlap="1" wp14:anchorId="060227DE" wp14:editId="1BC031E3">
                  <wp:simplePos x="0" y="0"/>
                  <wp:positionH relativeFrom="column">
                    <wp:posOffset>635</wp:posOffset>
                  </wp:positionH>
                  <wp:positionV relativeFrom="paragraph">
                    <wp:posOffset>635</wp:posOffset>
                  </wp:positionV>
                  <wp:extent cx="635000" cy="635000"/>
                  <wp:effectExtent l="635" t="0" r="0" b="0"/>
                  <wp:wrapNone/>
                  <wp:docPr id="6"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1A091932" id="_x0000_tole_rId9" o:spid="_x0000_s1026" style="position:absolute;margin-left:.05pt;margin-top:.05pt;width:50pt;height:50pt;z-index:251662336;visibility:visible;mso-wrap-style:square;mso-wrap-distance-left:9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LCIqh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114300" simplePos="0" relativeHeight="251663360" behindDoc="0" locked="0" layoutInCell="1" allowOverlap="1" wp14:anchorId="17B7D76A" wp14:editId="24189784">
                  <wp:simplePos x="0" y="0"/>
                  <wp:positionH relativeFrom="column">
                    <wp:posOffset>0</wp:posOffset>
                  </wp:positionH>
                  <wp:positionV relativeFrom="paragraph">
                    <wp:posOffset>0</wp:posOffset>
                  </wp:positionV>
                  <wp:extent cx="635000" cy="635000"/>
                  <wp:effectExtent l="0" t="0" r="3175" b="3175"/>
                  <wp:wrapNone/>
                  <wp:docPr id="3" name="Rechteck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62614" id="Rechteck 3"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CgeaBJXAgAAqwQAAA4AAAAAAAAAAAAAAAAALgIAAGRycy9lMm9Eb2MueG1sUEsBAi0AFAAG&#10;AAgAAAAhAIZbh9XYAAAABQEAAA8AAAAAAAAAAAAAAAAAsQQAAGRycy9kb3ducmV2LnhtbFBLBQYA&#10;AAAABAAEAPMAAAC2BQAAAAA=&#10;" filled="f" stroked="f">
                  <o:lock v:ext="edit" aspectratio="t" selection="t"/>
                </v:rect>
              </w:pict>
            </mc:Fallback>
          </mc:AlternateContent>
        </w:r>
      </w:ins>
      <w:ins w:id="31" w:author="SNAAPPY S3-234300" w:date="2023-08-20T23:20:00Z">
        <w:r>
          <w:object w:dxaOrig="9591" w:dyaOrig="6702" w14:anchorId="02CFB196">
            <v:shape id="ole_rId9" o:spid="_x0000_i1026" type="#_x0000_t75" style="width:479.6pt;height:334.95pt;visibility:visible;mso-wrap-distance-right:0" o:ole="">
              <v:imagedata r:id="rId16" o:title=""/>
            </v:shape>
            <o:OLEObject Type="Embed" ProgID="Visio.Drawing.11" ShapeID="ole_rId9" DrawAspect="Content" ObjectID="_1754161812" r:id="rId17"/>
          </w:object>
        </w:r>
      </w:ins>
    </w:p>
    <w:p w14:paraId="721263AE" w14:textId="77777777" w:rsidR="003B0456" w:rsidRDefault="003B0456" w:rsidP="003B0456">
      <w:pPr>
        <w:pStyle w:val="TF"/>
        <w:rPr>
          <w:ins w:id="32" w:author="SNAAPPY S3-234300" w:date="2023-08-20T23:20:00Z"/>
          <w:rFonts w:eastAsia="SimSun"/>
        </w:rPr>
      </w:pPr>
      <w:ins w:id="33" w:author="SNAAPPY S3-234300" w:date="2023-08-20T23:20:00Z">
        <w:r>
          <w:rPr>
            <w:rFonts w:eastAsia="SimSun"/>
          </w:rPr>
          <w:t xml:space="preserve">Figure 5.2-1: CAPIF supporting RNAA functional security model </w:t>
        </w:r>
      </w:ins>
    </w:p>
    <w:p w14:paraId="4686F223" w14:textId="77777777" w:rsidR="003B0456" w:rsidRDefault="003B0456" w:rsidP="003B0456">
      <w:pPr>
        <w:pStyle w:val="EditorsNote"/>
        <w:rPr>
          <w:ins w:id="34" w:author="SNAAPPY S3-234300" w:date="2023-08-20T23:20:00Z"/>
          <w:rFonts w:eastAsia="SimSun"/>
        </w:rPr>
      </w:pPr>
      <w:ins w:id="35" w:author="SNAAPPY S3-234300" w:date="2023-08-20T23:20:00Z">
        <w:r>
          <w:rPr>
            <w:rFonts w:eastAsia="SimSun"/>
          </w:rPr>
          <w:t>Editor's note: the above figure will need alignment with SA6.</w:t>
        </w:r>
      </w:ins>
    </w:p>
    <w:p w14:paraId="1102B7DB" w14:textId="6B8DF4CD" w:rsidR="00E4740C" w:rsidRPr="00FD46CB" w:rsidRDefault="00E4740C" w:rsidP="00F43F25">
      <w:pPr>
        <w:rPr>
          <w:ins w:id="36" w:author="SNAAPPY S3-234300" w:date="2023-08-20T23:20:00Z"/>
          <w:rFonts w:eastAsia="SimSun"/>
        </w:rPr>
      </w:pPr>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10B9BF8C" w14:textId="77777777" w:rsidR="005C7D27" w:rsidRPr="002E38E8" w:rsidRDefault="005C7D27" w:rsidP="005C7D27">
      <w:pPr>
        <w:pStyle w:val="berschrift2"/>
        <w:rPr>
          <w:ins w:id="37" w:author="SNAAPPY S3-234300" w:date="2023-08-20T23:20:00Z"/>
        </w:rPr>
      </w:pPr>
      <w:bookmarkStart w:id="38" w:name="_Toc19544227"/>
      <w:bookmarkStart w:id="39" w:name="_Toc19544228"/>
      <w:ins w:id="40" w:author="SNAAPPY S3-234300" w:date="2023-08-20T23:20:00Z">
        <w:r w:rsidRPr="002E38E8">
          <w:t>6.</w:t>
        </w:r>
        <w:r>
          <w:t>5</w:t>
        </w:r>
        <w:r w:rsidRPr="002E38E8">
          <w:tab/>
          <w:t>Security procedures f</w:t>
        </w:r>
        <w:r>
          <w:t>or CAPIF-2</w:t>
        </w:r>
        <w:r w:rsidRPr="002E38E8">
          <w:t>e reference point</w:t>
        </w:r>
        <w:bookmarkEnd w:id="38"/>
        <w:r w:rsidRPr="002E38E8">
          <w:t xml:space="preserve"> </w:t>
        </w:r>
      </w:ins>
    </w:p>
    <w:p w14:paraId="40F618FA" w14:textId="77777777" w:rsidR="005C7D27" w:rsidRDefault="005C7D27" w:rsidP="005C7D27">
      <w:pPr>
        <w:pStyle w:val="berschrift3"/>
        <w:rPr>
          <w:ins w:id="41" w:author="SNAAPPY S3-234300" w:date="2023-08-20T23:20:00Z"/>
        </w:rPr>
      </w:pPr>
      <w:ins w:id="42" w:author="SNAAPPY S3-234300" w:date="2023-08-20T23:20:00Z">
        <w:r w:rsidRPr="002E38E8">
          <w:t>6.</w:t>
        </w:r>
        <w:r>
          <w:t>5.</w:t>
        </w:r>
        <w:r>
          <w:rPr>
            <w:highlight w:val="yellow"/>
          </w:rPr>
          <w:t>Y</w:t>
        </w:r>
        <w:r w:rsidRPr="00E343D3">
          <w:rPr>
            <w:highlight w:val="yellow"/>
            <w:vertAlign w:val="subscript"/>
          </w:rPr>
          <w:t>2e</w:t>
        </w:r>
        <w:r w:rsidRPr="002E38E8">
          <w:tab/>
          <w:t xml:space="preserve">Authentication and </w:t>
        </w:r>
        <w:r>
          <w:t>a</w:t>
        </w:r>
        <w:r w:rsidRPr="002E38E8">
          <w:t>uthorization</w:t>
        </w:r>
        <w:bookmarkEnd w:id="39"/>
        <w:r>
          <w:t xml:space="preserve"> for RNAA</w:t>
        </w:r>
      </w:ins>
    </w:p>
    <w:p w14:paraId="3C2914B9" w14:textId="77777777" w:rsidR="005C7D27" w:rsidRDefault="005C7D27" w:rsidP="005C7D27">
      <w:pPr>
        <w:pStyle w:val="berschrift4"/>
        <w:rPr>
          <w:ins w:id="43" w:author="SNAAPPY S3-234300" w:date="2023-08-20T23:20:00Z"/>
        </w:rPr>
      </w:pPr>
      <w:ins w:id="44" w:author="SNAAPPY S3-234300" w:date="2023-08-20T23:20:00Z">
        <w:r>
          <w:t>6.5.</w:t>
        </w:r>
        <w:r>
          <w:rPr>
            <w:highlight w:val="yellow"/>
          </w:rPr>
          <w:t>Y</w:t>
        </w:r>
        <w:r>
          <w:rPr>
            <w:highlight w:val="yellow"/>
            <w:vertAlign w:val="subscript"/>
          </w:rPr>
          <w:t>2e</w:t>
        </w:r>
        <w:r>
          <w:rPr>
            <w:highlight w:val="yellow"/>
          </w:rPr>
          <w:t>.</w:t>
        </w:r>
        <w:r>
          <w:t>1</w:t>
        </w:r>
        <w:r>
          <w:tab/>
          <w:t xml:space="preserve">General </w:t>
        </w:r>
      </w:ins>
    </w:p>
    <w:p w14:paraId="0F0CD840" w14:textId="7944F687" w:rsidR="005C7D27" w:rsidRDefault="005C7D27" w:rsidP="005C7D27">
      <w:pPr>
        <w:rPr>
          <w:ins w:id="45" w:author="SNAAPPY S3-234300" w:date="2023-08-20T23:20:00Z"/>
        </w:rPr>
      </w:pPr>
      <w:ins w:id="46" w:author="SNAAPPY S3-234300" w:date="2023-08-20T23:20:00Z">
        <w:r>
          <w:t xml:space="preserve">RNAA shall use token-based authorization using OAuth 2.0 framework with the following roles: </w:t>
        </w:r>
      </w:ins>
    </w:p>
    <w:p w14:paraId="7AD0B6F5" w14:textId="52A9EAD8" w:rsidR="005C7D27" w:rsidRDefault="005C7D27" w:rsidP="005C7D27">
      <w:pPr>
        <w:pStyle w:val="B1"/>
        <w:rPr>
          <w:ins w:id="47" w:author="SNAAPPY S3-234300" w:date="2023-08-20T23:20:00Z"/>
        </w:rPr>
      </w:pPr>
      <w:ins w:id="48" w:author="SNAAPPY S3-234300" w:date="2023-08-20T23:20:00Z">
        <w:r>
          <w:t>-</w:t>
        </w:r>
        <w:r>
          <w:tab/>
          <w:t xml:space="preserve">The API invoker has the role of the OAuth 2.0 client. </w:t>
        </w:r>
      </w:ins>
    </w:p>
    <w:p w14:paraId="3407DF8C" w14:textId="65B29712" w:rsidR="005C7D27" w:rsidRDefault="005C7D27" w:rsidP="005C7D27">
      <w:pPr>
        <w:pStyle w:val="B1"/>
        <w:rPr>
          <w:ins w:id="49" w:author="SNAAPPY S3-234300" w:date="2023-08-20T23:20:00Z"/>
        </w:rPr>
      </w:pPr>
      <w:ins w:id="50" w:author="SNAAPPY S3-234300" w:date="2023-08-20T23:20:00Z">
        <w:r>
          <w:t>-</w:t>
        </w:r>
        <w:r>
          <w:tab/>
          <w:t xml:space="preserve">The CCF has the role of the OAuth 2.0 authorization server, i.e., providing the access token used for RNAA. </w:t>
        </w:r>
      </w:ins>
    </w:p>
    <w:p w14:paraId="2D17D228" w14:textId="683CA692" w:rsidR="005C7D27" w:rsidRDefault="005C7D27" w:rsidP="00356483">
      <w:pPr>
        <w:pStyle w:val="B1"/>
        <w:rPr>
          <w:ins w:id="51" w:author="SNAAPPY S3-234300" w:date="2023-08-20T23:20:00Z"/>
        </w:rPr>
      </w:pPr>
      <w:ins w:id="52" w:author="SNAAPPY S3-234300" w:date="2023-08-20T23:20:00Z">
        <w:r>
          <w:t>-</w:t>
        </w:r>
        <w:r>
          <w:tab/>
          <w:t xml:space="preserve">The AEF has the role of the resource server. </w:t>
        </w:r>
      </w:ins>
    </w:p>
    <w:p w14:paraId="05E60946" w14:textId="77777777" w:rsidR="005C7D27" w:rsidRDefault="005C7D27" w:rsidP="005C7D27">
      <w:pPr>
        <w:pStyle w:val="B1"/>
        <w:ind w:left="284" w:firstLine="0"/>
        <w:rPr>
          <w:ins w:id="53" w:author="SNAAPPY S3-234300" w:date="2023-08-20T23:20:00Z"/>
          <w:color w:val="000000"/>
          <w:sz w:val="21"/>
        </w:rPr>
      </w:pPr>
    </w:p>
    <w:p w14:paraId="64FE7381" w14:textId="0F5A7B76" w:rsidR="005C7D27" w:rsidRDefault="005C7D27" w:rsidP="005C7D27">
      <w:pPr>
        <w:rPr>
          <w:ins w:id="54" w:author="SNAAPPY S3-234300" w:date="2023-08-20T23:20:00Z"/>
          <w:color w:val="000000"/>
          <w:sz w:val="21"/>
        </w:rPr>
      </w:pPr>
      <w:ins w:id="55" w:author="SNAAPPY S3-234300" w:date="2023-08-20T23:20:00Z">
        <w:r>
          <w:t>The access tokens used for RNAA</w:t>
        </w:r>
        <w:r w:rsidRPr="00356483">
          <w:t xml:space="preserve"> can contain the resource owner identity claim and other claims.</w:t>
        </w:r>
      </w:ins>
    </w:p>
    <w:p w14:paraId="10A21B18" w14:textId="77777777" w:rsidR="005C7D27" w:rsidRDefault="005C7D27" w:rsidP="005C7D27">
      <w:pPr>
        <w:rPr>
          <w:ins w:id="56" w:author="SNAAPPY S3-234300" w:date="2023-08-20T23:20:00Z"/>
        </w:rPr>
      </w:pPr>
      <w:ins w:id="57" w:author="SNAAPPY S3-234300" w:date="2023-08-20T23:20:00Z">
        <w:r w:rsidRPr="008849F7">
          <w:t>The resource owner can be the user of the UE or the owner of the subscription depending on the use case and regulations. The present document does not specify the resource owner, but the resource owner ID is specified as the GPSI of the corresponding UE if the resource is related to a UE.</w:t>
        </w:r>
      </w:ins>
    </w:p>
    <w:p w14:paraId="35F62B88" w14:textId="77777777" w:rsidR="005C7D27" w:rsidRDefault="005C7D27" w:rsidP="005C7D27">
      <w:pPr>
        <w:rPr>
          <w:ins w:id="58" w:author="SNAAPPY S3-234300" w:date="2023-08-20T23:20:00Z"/>
          <w:color w:val="000000"/>
          <w:sz w:val="21"/>
        </w:rPr>
      </w:pPr>
    </w:p>
    <w:p w14:paraId="3FF0C2A5" w14:textId="1D3F2341" w:rsidR="005C7D27" w:rsidRPr="005F1D96" w:rsidRDefault="005C7D27" w:rsidP="005C7D27">
      <w:pPr>
        <w:rPr>
          <w:ins w:id="59" w:author="SNAAPPY S3-234300" w:date="2023-08-20T23:20:00Z"/>
          <w:color w:val="000000"/>
          <w:sz w:val="21"/>
        </w:rPr>
      </w:pPr>
      <w:ins w:id="60" w:author="SNAAPPY S3-234300" w:date="2023-08-20T23:20:00Z">
        <w:r w:rsidRPr="005F1D96">
          <w:rPr>
            <w:color w:val="000000"/>
            <w:sz w:val="21"/>
          </w:rPr>
          <w:t xml:space="preserve">The access token shall include the resource owner ID and the API invoker ID. </w:t>
        </w:r>
        <w:r>
          <w:rPr>
            <w:color w:val="000000"/>
            <w:sz w:val="21"/>
          </w:rPr>
          <w:t xml:space="preserve">GPSI is used as identifier for the resource owner. The token issuer ID is the CCF ID.  The API invoker ID binds the token to the API invoker. To avoid privacy issues, GPSI needs to be different from MSISDN, SUPI etc. </w:t>
        </w:r>
      </w:ins>
    </w:p>
    <w:p w14:paraId="1267FD4D" w14:textId="04916344" w:rsidR="005C7D27" w:rsidRDefault="005C7D27" w:rsidP="005C7D27">
      <w:pPr>
        <w:pStyle w:val="EditorsNote"/>
        <w:rPr>
          <w:ins w:id="61" w:author="SNAAPPY S3-234300" w:date="2023-08-20T23:20:00Z"/>
        </w:rPr>
      </w:pPr>
      <w:ins w:id="62" w:author="SNAAPPY S3-234300" w:date="2023-08-20T23:20:00Z">
        <w:r>
          <w:t xml:space="preserve">Editor's Note: The details of access tokens used for RNAA need to be aligned with stage 3 (e.g., claim versus scope). </w:t>
        </w:r>
      </w:ins>
    </w:p>
    <w:p w14:paraId="3A6D1FC8" w14:textId="77777777" w:rsidR="005C7D27" w:rsidRPr="0046258F" w:rsidRDefault="005C7D27" w:rsidP="005C7D27">
      <w:pPr>
        <w:rPr>
          <w:ins w:id="63" w:author="SNAAPPY S3-234300" w:date="2023-08-20T23:20:00Z"/>
          <w:color w:val="000000"/>
          <w:sz w:val="21"/>
          <w:lang w:val="en-US"/>
        </w:rPr>
      </w:pPr>
    </w:p>
    <w:p w14:paraId="076906F7" w14:textId="3E7108A5" w:rsidR="005C7D27" w:rsidRPr="00653DD3" w:rsidRDefault="005C7D27" w:rsidP="005C7D27">
      <w:pPr>
        <w:rPr>
          <w:ins w:id="64" w:author="SNAAPPY S3-234300" w:date="2023-08-20T23:20:00Z"/>
          <w:color w:val="000000"/>
          <w:sz w:val="21"/>
        </w:rPr>
      </w:pPr>
      <w:ins w:id="65" w:author="SNAAPPY S3-234300" w:date="2023-08-20T23:20:00Z">
        <w:r>
          <w:rPr>
            <w:color w:val="000000"/>
            <w:sz w:val="21"/>
          </w:rPr>
          <w:t>AEF shall do the authorization check of the API invocation request. AEF checks the request against the token, including the resource owner identity. As the token includes resource owner identity, there is no need for additional UE authentication in API invocation. Moreover,</w:t>
        </w:r>
        <w:r>
          <w:t xml:space="preserve"> the token should be able to restrict the API invoker to a specific resource (e.g., location, QoS, PDN connectivity status). </w:t>
        </w:r>
      </w:ins>
    </w:p>
    <w:p w14:paraId="633CD3E5" w14:textId="71DE9F10" w:rsidR="005C7D27" w:rsidRPr="00356483" w:rsidRDefault="005C7D27" w:rsidP="005C7D27">
      <w:pPr>
        <w:rPr>
          <w:ins w:id="66" w:author="SNAAPPY S3-234300" w:date="2023-08-20T23:20:00Z"/>
          <w:color w:val="000000"/>
          <w:sz w:val="21"/>
        </w:rPr>
      </w:pPr>
      <w:ins w:id="67" w:author="SNAAPPY S3-234300" w:date="2023-08-20T23:20:00Z">
        <w:r>
          <w:t xml:space="preserve">For Oauth flows involving redirection, authentication between CCF/AUF and UE should be performed after API Invoker redirects the UE to CCF/AUF. </w:t>
        </w:r>
      </w:ins>
    </w:p>
    <w:p w14:paraId="2F99F1CD" w14:textId="4B633C80" w:rsidR="005C7D27" w:rsidRDefault="005C7D27" w:rsidP="005C7D27">
      <w:pPr>
        <w:rPr>
          <w:ins w:id="68" w:author="SNAAPPY S3-234300" w:date="2023-08-20T23:20:00Z"/>
        </w:rPr>
      </w:pPr>
      <w:ins w:id="69" w:author="SNAAPPY S3-234300" w:date="2023-08-20T23:20:00Z">
        <w:r>
          <w:t>In case of an external AF (i.e., not the application on the UE) being the API invoker, for mutual authentication of API invoker AF and API exposing function, the authentication methods of clause 6.4 and 6.5.2 are  reused.</w:t>
        </w:r>
      </w:ins>
    </w:p>
    <w:p w14:paraId="3FDE17BF" w14:textId="77777777" w:rsidR="005C7D27" w:rsidRDefault="005C7D27" w:rsidP="005C7D27">
      <w:pPr>
        <w:rPr>
          <w:ins w:id="70" w:author="SNAAPPY S3-234300" w:date="2023-08-20T23:20:00Z"/>
        </w:rPr>
      </w:pPr>
      <w:ins w:id="71" w:author="SNAAPPY S3-234300" w:date="2023-08-20T23:20:00Z">
        <w:r>
          <w:t>For authorization, the following flows can be used:</w:t>
        </w:r>
      </w:ins>
    </w:p>
    <w:p w14:paraId="4641BECC" w14:textId="473E8596" w:rsidR="005C7D27" w:rsidRDefault="005C7D27" w:rsidP="005C7D27">
      <w:pPr>
        <w:pStyle w:val="B1"/>
        <w:rPr>
          <w:ins w:id="72" w:author="SNAAPPY S3-234300" w:date="2023-08-20T23:20:00Z"/>
        </w:rPr>
      </w:pPr>
      <w:ins w:id="73" w:author="SNAAPPY S3-234300" w:date="2023-08-20T23:20:00Z">
        <w:r>
          <w:t>-</w:t>
        </w:r>
        <w:r>
          <w:tab/>
          <w:t xml:space="preserve">Client credential flow (according to </w:t>
        </w:r>
        <w:r w:rsidRPr="005C7D27">
          <w:rPr>
            <w:lang w:val="en-US"/>
          </w:rPr>
          <w:t>RFC 6749 [4])</w:t>
        </w:r>
        <w:r>
          <w:t>,</w:t>
        </w:r>
      </w:ins>
    </w:p>
    <w:p w14:paraId="63416BBA" w14:textId="07472FB8" w:rsidR="005C7D27" w:rsidRDefault="005C7D27" w:rsidP="005C7D27">
      <w:pPr>
        <w:pStyle w:val="B1"/>
        <w:rPr>
          <w:ins w:id="74" w:author="SNAAPPY S3-234300" w:date="2023-08-20T23:20:00Z"/>
        </w:rPr>
      </w:pPr>
      <w:ins w:id="75" w:author="SNAAPPY S3-234300" w:date="2023-08-20T23:20:00Z">
        <w:r>
          <w:t>-</w:t>
        </w:r>
        <w:r>
          <w:tab/>
          <w:t xml:space="preserve">Authorization code flow (according to </w:t>
        </w:r>
        <w:r w:rsidRPr="005C7D27">
          <w:rPr>
            <w:lang w:val="en-US"/>
          </w:rPr>
          <w:t>RFC 6749 [4])</w:t>
        </w:r>
        <w:r>
          <w:t xml:space="preserve">, or </w:t>
        </w:r>
      </w:ins>
    </w:p>
    <w:p w14:paraId="5FCEB3AE" w14:textId="3914E6C6" w:rsidR="005C7D27" w:rsidRDefault="005C7D27" w:rsidP="005C7D27">
      <w:pPr>
        <w:pStyle w:val="B1"/>
        <w:rPr>
          <w:ins w:id="76" w:author="SNAAPPY S3-234300" w:date="2023-08-20T23:20:00Z"/>
        </w:rPr>
      </w:pPr>
      <w:ins w:id="77" w:author="SNAAPPY S3-234300" w:date="2023-08-20T23:20:00Z">
        <w:r>
          <w:rPr>
            <w:rStyle w:val="Kommentarzeichen"/>
          </w:rPr>
          <w:commentReference w:id="78"/>
        </w:r>
        <w:r>
          <w:t>-</w:t>
        </w:r>
        <w:r>
          <w:tab/>
          <w:t xml:space="preserve">Authorization code flow with PKCE (according to </w:t>
        </w:r>
        <w:r w:rsidRPr="005C7D27">
          <w:rPr>
            <w:lang w:val="en-US"/>
          </w:rPr>
          <w:t xml:space="preserve">RFC </w:t>
        </w:r>
        <w:r w:rsidRPr="00882345">
          <w:t>7636</w:t>
        </w:r>
        <w:r w:rsidRPr="005C7D27">
          <w:rPr>
            <w:lang w:val="en-US"/>
          </w:rPr>
          <w:t xml:space="preserve"> [</w:t>
        </w:r>
        <w:r w:rsidRPr="005C7D27">
          <w:rPr>
            <w:highlight w:val="yellow"/>
            <w:lang w:val="en-US"/>
          </w:rPr>
          <w:t>XX</w:t>
        </w:r>
        <w:r w:rsidRPr="005C7D27">
          <w:rPr>
            <w:lang w:val="en-US"/>
          </w:rPr>
          <w:t>])</w:t>
        </w:r>
        <w:r>
          <w:t>.</w:t>
        </w:r>
      </w:ins>
    </w:p>
    <w:p w14:paraId="17D016BF" w14:textId="1851CEF2" w:rsidR="005C7D27" w:rsidRDefault="005C7D27" w:rsidP="005C7D27">
      <w:pPr>
        <w:pStyle w:val="EditorsNote"/>
        <w:rPr>
          <w:ins w:id="79" w:author="SNAAPPY S3-234300" w:date="2023-08-20T23:20:00Z"/>
        </w:rPr>
      </w:pPr>
      <w:ins w:id="80" w:author="SNAAPPY S3-234300" w:date="2023-08-20T23:20:00Z">
        <w:r>
          <w:t>Editor's Note: How to choose the flow is left to stage 3.</w:t>
        </w:r>
      </w:ins>
    </w:p>
    <w:p w14:paraId="25054C85" w14:textId="77777777" w:rsidR="005C7D27" w:rsidRDefault="005C7D27" w:rsidP="005C7D27">
      <w:pPr>
        <w:rPr>
          <w:ins w:id="81" w:author="SNAAPPY S3-234300" w:date="2023-08-20T23:20:00Z"/>
        </w:rPr>
      </w:pPr>
      <w:ins w:id="82" w:author="SNAAPPY S3-234300" w:date="2023-08-20T23:20:00Z">
        <w:r>
          <w:t>CCF shall give service authorization which subscribers or users can use RNAA.</w:t>
        </w:r>
      </w:ins>
    </w:p>
    <w:p w14:paraId="57554775" w14:textId="77777777" w:rsidR="005C7D27" w:rsidRDefault="005C7D27" w:rsidP="005C7D27">
      <w:pPr>
        <w:pStyle w:val="NO"/>
        <w:rPr>
          <w:ins w:id="83" w:author="SNAAPPY S3-234300" w:date="2023-08-20T23:20:00Z"/>
        </w:rPr>
      </w:pPr>
      <w:ins w:id="84" w:author="SNAAPPY S3-234300" w:date="2023-08-20T23:20:00Z">
        <w:r>
          <w:t>NOTE: In this specification, only a UE accessing its own resources is considered if the API invoker is on a UE.</w:t>
        </w:r>
      </w:ins>
    </w:p>
    <w:p w14:paraId="7DA335BB" w14:textId="71E5FF76" w:rsidR="005C7D27" w:rsidRDefault="005C7D27" w:rsidP="005C7D27">
      <w:pPr>
        <w:pStyle w:val="berschrift4"/>
        <w:rPr>
          <w:ins w:id="85" w:author="SNAAPPY S3-234300" w:date="2023-08-20T23:20:00Z"/>
        </w:rPr>
      </w:pPr>
      <w:ins w:id="86" w:author="SNAAPPY S3-234300" w:date="2023-08-20T23:20:00Z">
        <w:r>
          <w:t>6.5.</w:t>
        </w:r>
        <w:r>
          <w:rPr>
            <w:highlight w:val="yellow"/>
          </w:rPr>
          <w:t>Y</w:t>
        </w:r>
        <w:r>
          <w:rPr>
            <w:highlight w:val="yellow"/>
            <w:vertAlign w:val="subscript"/>
          </w:rPr>
          <w:t>2e</w:t>
        </w:r>
        <w:r>
          <w:rPr>
            <w:highlight w:val="yellow"/>
          </w:rPr>
          <w:t>.2</w:t>
        </w:r>
        <w:r>
          <w:tab/>
          <w:t>Authorization using oauth client credential flow</w:t>
        </w:r>
      </w:ins>
    </w:p>
    <w:p w14:paraId="79514C27" w14:textId="6C412292" w:rsidR="005C7D27" w:rsidRPr="002D0D44" w:rsidRDefault="005C7D27" w:rsidP="005C7D27">
      <w:pPr>
        <w:rPr>
          <w:ins w:id="87" w:author="SNAAPPY S3-234300" w:date="2023-08-20T23:20:00Z"/>
          <w:lang w:val="en-US" w:eastAsia="zh-CN"/>
        </w:rPr>
      </w:pPr>
      <w:ins w:id="88" w:author="SNAAPPY S3-234300" w:date="2023-08-20T23:20:00Z">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ins>
    </w:p>
    <w:p w14:paraId="3EE372DF" w14:textId="19D82AAF" w:rsidR="005C7D27" w:rsidRDefault="005C7D27" w:rsidP="005C7D27">
      <w:pPr>
        <w:pStyle w:val="B1"/>
        <w:rPr>
          <w:ins w:id="89" w:author="SNAAPPY S3-234300" w:date="2023-08-20T23:20:00Z"/>
          <w:lang w:val="en-US"/>
        </w:rPr>
      </w:pPr>
      <w:ins w:id="90" w:author="SNAAPPY S3-234300" w:date="2023-08-20T23:20:00Z">
        <w:r>
          <w:rPr>
            <w:lang w:val="en-US"/>
          </w:rPr>
          <w:t>-</w:t>
        </w:r>
        <w:r>
          <w:rPr>
            <w:lang w:val="en-US"/>
          </w:rPr>
          <w:tab/>
          <w:t>The access token request message</w:t>
        </w:r>
        <w:r w:rsidRPr="00356483">
          <w:rPr>
            <w:lang w:val="en-US"/>
          </w:rPr>
          <w:t xml:space="preserve"> may </w:t>
        </w:r>
        <w:r>
          <w:rPr>
            <w:lang w:val="en-US"/>
          </w:rPr>
          <w:t xml:space="preserve">include the resource owner ID. </w:t>
        </w:r>
      </w:ins>
    </w:p>
    <w:p w14:paraId="36BAB4D9" w14:textId="14EA47EE" w:rsidR="005C7D27" w:rsidRDefault="005C7D27" w:rsidP="005C7D27">
      <w:pPr>
        <w:pStyle w:val="NO"/>
        <w:rPr>
          <w:ins w:id="91" w:author="SNAAPPY S3-234300" w:date="2023-08-20T23:20:00Z"/>
          <w:lang w:val="en-US"/>
        </w:rPr>
      </w:pPr>
      <w:ins w:id="92" w:author="SNAAPPY S3-234300" w:date="2023-08-20T23:20:00Z">
        <w:r>
          <w:rPr>
            <w:lang w:val="en-US"/>
          </w:rPr>
          <w:t xml:space="preserve">NOTE 1: If the API invoker is on a UE, the CCF obtains its GPSI during authentication. </w:t>
        </w:r>
      </w:ins>
    </w:p>
    <w:p w14:paraId="33B8A886" w14:textId="77777777" w:rsidR="005C7D27" w:rsidRPr="00133C1F" w:rsidRDefault="005C7D27" w:rsidP="005C7D27">
      <w:pPr>
        <w:pStyle w:val="EditorsNote"/>
        <w:rPr>
          <w:ins w:id="93" w:author="SNAAPPY S3-234300" w:date="2023-08-20T23:20:00Z"/>
          <w:lang w:val="en-US"/>
        </w:rPr>
      </w:pPr>
      <w:ins w:id="94" w:author="SNAAPPY S3-234300" w:date="2023-08-20T23:20:00Z">
        <w:r w:rsidRPr="00133C1F">
          <w:rPr>
            <w:lang w:val="en-US"/>
          </w:rPr>
          <w:t>Editor</w:t>
        </w:r>
        <w:r>
          <w:rPr>
            <w:lang w:val="en-US"/>
          </w:rPr>
          <w:t>’</w:t>
        </w:r>
        <w:r w:rsidRPr="00133C1F">
          <w:rPr>
            <w:lang w:val="en-US"/>
          </w:rPr>
          <w:t>s note: the mapping of API Invoker ID and GPSI is left for stage 3.</w:t>
        </w:r>
      </w:ins>
    </w:p>
    <w:p w14:paraId="4E25DF4A" w14:textId="77777777" w:rsidR="005C7D27" w:rsidRDefault="005C7D27" w:rsidP="005C7D27">
      <w:pPr>
        <w:pStyle w:val="B1"/>
        <w:rPr>
          <w:ins w:id="95" w:author="SNAAPPY S3-234300" w:date="2023-08-20T23:20:00Z"/>
          <w:lang w:val="en-US"/>
        </w:rPr>
      </w:pPr>
      <w:ins w:id="96" w:author="SNAAPPY S3-234300" w:date="2023-08-20T23:20:00Z">
        <w:r>
          <w:rPr>
            <w:lang w:val="en-US"/>
          </w:rPr>
          <w:t>-</w:t>
        </w:r>
        <w:r>
          <w:rPr>
            <w:lang w:val="en-US"/>
          </w:rPr>
          <w:tab/>
          <w:t>The CCF shall check whether the API invoker is entitled to consume the API and allowed to access the resources of the resource owner, by using authorization information available in the CCF.</w:t>
        </w:r>
      </w:ins>
    </w:p>
    <w:p w14:paraId="1DF40615" w14:textId="77777777" w:rsidR="005C7D27" w:rsidRDefault="005C7D27" w:rsidP="005C7D27">
      <w:pPr>
        <w:pStyle w:val="B1"/>
        <w:rPr>
          <w:ins w:id="97" w:author="SNAAPPY S3-234300" w:date="2023-08-20T23:20:00Z"/>
          <w:lang w:val="en-US"/>
        </w:rPr>
      </w:pPr>
      <w:ins w:id="98" w:author="SNAAPPY S3-234300" w:date="2023-08-20T23:20:00Z">
        <w:r>
          <w:rPr>
            <w:lang w:val="en-US"/>
          </w:rPr>
          <w:t>-</w:t>
        </w:r>
        <w:r>
          <w:rPr>
            <w:lang w:val="en-US"/>
          </w:rPr>
          <w:tab/>
          <w:t xml:space="preserve">If the API invoker is on a UE, the CCF shall check that the UE is accessing its own resources. If the API invoker is an AF not on a UE, the check is omitted. </w:t>
        </w:r>
      </w:ins>
    </w:p>
    <w:p w14:paraId="359A1232" w14:textId="77777777" w:rsidR="005C7D27" w:rsidRDefault="005C7D27" w:rsidP="005C7D27">
      <w:pPr>
        <w:pStyle w:val="B1"/>
        <w:rPr>
          <w:ins w:id="99" w:author="SNAAPPY S3-234300" w:date="2023-08-20T23:20:00Z"/>
          <w:lang w:val="en-US"/>
        </w:rPr>
      </w:pPr>
    </w:p>
    <w:p w14:paraId="72B8D556" w14:textId="34AB41B8" w:rsidR="005C7D27" w:rsidRDefault="005C7D27" w:rsidP="005C7D27">
      <w:pPr>
        <w:pStyle w:val="EditorsNote"/>
        <w:rPr>
          <w:ins w:id="100" w:author="SNAAPPY S3-234300" w:date="2023-08-20T23:20:00Z"/>
          <w:lang w:val="en-US"/>
        </w:rPr>
      </w:pPr>
      <w:ins w:id="101" w:author="SNAAPPY S3-234300" w:date="2023-08-20T23:20:00Z">
        <w:r>
          <w:rPr>
            <w:lang w:val="en-US"/>
          </w:rPr>
          <w:t>Editor's Note: Further details of the token are left for stage 3, this includes how to differentiate RNAA and legacy tokens</w:t>
        </w:r>
      </w:ins>
    </w:p>
    <w:p w14:paraId="37DD47E4" w14:textId="77777777" w:rsidR="005C7D27" w:rsidRDefault="005C7D27" w:rsidP="005C7D27">
      <w:pPr>
        <w:pStyle w:val="B1"/>
        <w:rPr>
          <w:ins w:id="102" w:author="SNAAPPY S3-234300" w:date="2023-08-20T23:20:00Z"/>
          <w:lang w:val="en-US"/>
        </w:rPr>
      </w:pPr>
    </w:p>
    <w:p w14:paraId="3F1BD536" w14:textId="7AD62C74" w:rsidR="005C7D27" w:rsidRDefault="005C7D27" w:rsidP="005C7D27">
      <w:pPr>
        <w:pStyle w:val="NO"/>
        <w:rPr>
          <w:ins w:id="103" w:author="SNAAPPY S3-234300" w:date="2023-08-20T23:20:00Z"/>
        </w:rPr>
      </w:pPr>
      <w:ins w:id="104" w:author="SNAAPPY S3-234300" w:date="2023-08-20T23:20:00Z">
        <w:r>
          <w:t>NOTE 2: How to get the authorization from the resource owner and store it in the CCF is out of scope of the present document.</w:t>
        </w:r>
      </w:ins>
    </w:p>
    <w:p w14:paraId="29CF5B39" w14:textId="77777777" w:rsidR="005C7D27" w:rsidRDefault="005C7D27" w:rsidP="005C7D27">
      <w:pPr>
        <w:rPr>
          <w:ins w:id="105" w:author="SNAAPPY S3-234300" w:date="2023-08-20T23:20:00Z"/>
        </w:rPr>
      </w:pPr>
    </w:p>
    <w:p w14:paraId="12EB750C" w14:textId="77777777" w:rsidR="005C7D27" w:rsidRDefault="005C7D27" w:rsidP="005C7D27">
      <w:pPr>
        <w:pStyle w:val="berschrift4"/>
        <w:rPr>
          <w:ins w:id="106" w:author="SNAAPPY S3-234300" w:date="2023-08-20T23:20:00Z"/>
        </w:rPr>
      </w:pPr>
      <w:ins w:id="107" w:author="SNAAPPY S3-234300" w:date="2023-08-20T23:20:00Z">
        <w:r>
          <w:lastRenderedPageBreak/>
          <w:t>6.5.</w:t>
        </w:r>
        <w:r>
          <w:rPr>
            <w:highlight w:val="yellow"/>
          </w:rPr>
          <w:t>Y</w:t>
        </w:r>
        <w:r>
          <w:rPr>
            <w:highlight w:val="yellow"/>
            <w:vertAlign w:val="subscript"/>
          </w:rPr>
          <w:t>2e</w:t>
        </w:r>
        <w:r>
          <w:rPr>
            <w:highlight w:val="yellow"/>
          </w:rPr>
          <w:t>.3</w:t>
        </w:r>
        <w:r>
          <w:tab/>
          <w:t xml:space="preserve">Authorization using authorization code (optional PKCE) flow </w:t>
        </w:r>
      </w:ins>
    </w:p>
    <w:p w14:paraId="6DF610F1" w14:textId="77777777" w:rsidR="005C7D27" w:rsidRPr="004D0CDA" w:rsidRDefault="005C7D27" w:rsidP="005C7D27">
      <w:pPr>
        <w:rPr>
          <w:ins w:id="108" w:author="SNAAPPY S3-234300" w:date="2023-08-20T23:20:00Z"/>
        </w:rPr>
      </w:pPr>
      <w:ins w:id="109" w:author="SNAAPPY S3-234300" w:date="2023-08-20T23:20:00Z">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w:t>
        </w:r>
        <w:r w:rsidRPr="003348F9">
          <w:rPr>
            <w:highlight w:val="yellow"/>
            <w:lang w:val="en-US"/>
          </w:rPr>
          <w:t>XX</w:t>
        </w:r>
        <w:r>
          <w:rPr>
            <w:lang w:val="en-US"/>
          </w:rPr>
          <w:t>]</w:t>
        </w:r>
        <w:r>
          <w:t xml:space="preserve"> </w:t>
        </w:r>
        <w:r>
          <w:rPr>
            <w:lang w:val="en-US"/>
          </w:rPr>
          <w:t>shall be followed, with the following profile:</w:t>
        </w:r>
      </w:ins>
    </w:p>
    <w:p w14:paraId="13F4E79D" w14:textId="77777777" w:rsidR="005C7D27" w:rsidRPr="005C7D27" w:rsidRDefault="005C7D27" w:rsidP="005C7D27">
      <w:pPr>
        <w:pStyle w:val="B1"/>
        <w:rPr>
          <w:ins w:id="110" w:author="SNAAPPY S3-234300" w:date="2023-08-20T23:20:00Z"/>
          <w:lang w:val="en-US"/>
        </w:rPr>
      </w:pPr>
      <w:ins w:id="111" w:author="SNAAPPY S3-234300" w:date="2023-08-20T23:20:00Z">
        <w:r w:rsidRPr="005C7D27">
          <w:rPr>
            <w:lang w:val="en-US"/>
          </w:rPr>
          <w:t>-</w:t>
        </w:r>
        <w:r w:rsidRPr="005C7D27">
          <w:rPr>
            <w:lang w:val="en-US"/>
          </w:rPr>
          <w:tab/>
          <w:t xml:space="preserve">The authorization token and/or authorization request may include the resource owner ID. </w:t>
        </w:r>
      </w:ins>
    </w:p>
    <w:p w14:paraId="35662177" w14:textId="77777777" w:rsidR="005C7D27" w:rsidRDefault="005C7D27" w:rsidP="005C7D27">
      <w:pPr>
        <w:pStyle w:val="EditorsNote"/>
        <w:rPr>
          <w:ins w:id="112" w:author="SNAAPPY S3-234300" w:date="2023-08-20T23:20:00Z"/>
          <w:lang w:val="en-US"/>
        </w:rPr>
      </w:pPr>
      <w:ins w:id="113" w:author="SNAAPPY S3-234300" w:date="2023-08-20T23:20:00Z">
        <w:r w:rsidRPr="005C7D27">
          <w:rPr>
            <w:lang w:val="en-US"/>
          </w:rPr>
          <w:t>Editor’s Note: Whether and how the token and/or authorization request can include resource owner ID is left to stage 3.</w:t>
        </w:r>
      </w:ins>
    </w:p>
    <w:p w14:paraId="2A1EAB3F" w14:textId="77777777" w:rsidR="005C7D27" w:rsidRDefault="005C7D27" w:rsidP="005C7D27">
      <w:pPr>
        <w:pStyle w:val="B1"/>
        <w:rPr>
          <w:ins w:id="114" w:author="SNAAPPY S3-234300" w:date="2023-08-20T23:20:00Z"/>
          <w:lang w:val="en-US"/>
        </w:rPr>
      </w:pPr>
      <w:ins w:id="115" w:author="SNAAPPY S3-234300" w:date="2023-08-20T23:20:00Z">
        <w:r>
          <w:rPr>
            <w:lang w:val="en-US"/>
          </w:rPr>
          <w:t xml:space="preserve">Note: If the API invoker is on a UE, the CCF obtains its GPSI during authentication. </w:t>
        </w:r>
      </w:ins>
    </w:p>
    <w:p w14:paraId="759C61A1" w14:textId="77777777" w:rsidR="005C7D27" w:rsidRDefault="005C7D27" w:rsidP="005C7D27">
      <w:pPr>
        <w:pStyle w:val="EditorsNote"/>
        <w:rPr>
          <w:ins w:id="116" w:author="SNAAPPY S3-234300" w:date="2023-08-20T23:20:00Z"/>
          <w:lang w:val="en-US"/>
        </w:rPr>
      </w:pPr>
      <w:ins w:id="117" w:author="SNAAPPY S3-234300" w:date="2023-08-20T23:20:00Z">
        <w:r w:rsidRPr="00133C1F">
          <w:rPr>
            <w:lang w:val="en-US"/>
          </w:rPr>
          <w:t>Editor's note: the mapping of API Invoker ID and GPSI is left for stage 3.</w:t>
        </w:r>
      </w:ins>
    </w:p>
    <w:p w14:paraId="0B5A6437" w14:textId="77777777" w:rsidR="005C7D27" w:rsidRDefault="005C7D27" w:rsidP="005C7D27">
      <w:pPr>
        <w:pStyle w:val="B1"/>
        <w:rPr>
          <w:ins w:id="118" w:author="SNAAPPY S3-234300" w:date="2023-08-20T23:20:00Z"/>
          <w:lang w:val="en-US"/>
        </w:rPr>
      </w:pPr>
      <w:ins w:id="119" w:author="SNAAPPY S3-234300" w:date="2023-08-20T23:20:00Z">
        <w:r>
          <w:rPr>
            <w:lang w:val="en-US"/>
          </w:rPr>
          <w:t>-</w:t>
        </w:r>
        <w:r>
          <w:rPr>
            <w:lang w:val="en-US"/>
          </w:rPr>
          <w:tab/>
          <w:t xml:space="preserve">The resource owner dynamically allows the API invoker to access the resource owner's resources as described in RFC 6749 [4] and optionally RFC </w:t>
        </w:r>
        <w:r w:rsidRPr="00882345">
          <w:t>7636</w:t>
        </w:r>
        <w:r>
          <w:rPr>
            <w:lang w:val="en-US"/>
          </w:rPr>
          <w:t xml:space="preserve"> [</w:t>
        </w:r>
        <w:r w:rsidRPr="003348F9">
          <w:rPr>
            <w:highlight w:val="yellow"/>
            <w:lang w:val="en-US"/>
          </w:rPr>
          <w:t>XX</w:t>
        </w:r>
        <w:r>
          <w:rPr>
            <w:lang w:val="en-US"/>
          </w:rPr>
          <w:t>]</w:t>
        </w:r>
      </w:ins>
    </w:p>
    <w:p w14:paraId="25C335E0" w14:textId="77777777" w:rsidR="005C7D27" w:rsidRDefault="005C7D27" w:rsidP="005C7D27">
      <w:pPr>
        <w:pStyle w:val="B1"/>
        <w:rPr>
          <w:ins w:id="120" w:author="SNAAPPY S3-234300" w:date="2023-08-20T23:20:00Z"/>
          <w:lang w:val="en-US"/>
        </w:rPr>
      </w:pPr>
      <w:ins w:id="121" w:author="SNAAPPY S3-234300" w:date="2023-08-20T23:20:00Z">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ins>
    </w:p>
    <w:p w14:paraId="4CF68613" w14:textId="77777777" w:rsidR="005C7D27" w:rsidRDefault="005C7D27" w:rsidP="005C7D27">
      <w:pPr>
        <w:pStyle w:val="EditorsNote"/>
        <w:rPr>
          <w:ins w:id="122" w:author="SNAAPPY S3-234300" w:date="2023-08-20T23:20:00Z"/>
          <w:lang w:val="en-US"/>
        </w:rPr>
      </w:pPr>
      <w:ins w:id="123" w:author="SNAAPPY S3-234300" w:date="2023-08-20T23:20:00Z">
        <w:r>
          <w:rPr>
            <w:lang w:val="en-US"/>
          </w:rPr>
          <w:t>EN: further details of the token are left for stage 3, this includes how to differentiate RNAA and legacy tokens</w:t>
        </w:r>
      </w:ins>
    </w:p>
    <w:p w14:paraId="1E32B06D" w14:textId="2F599A86" w:rsidR="003B0456" w:rsidRDefault="003B0456" w:rsidP="003B0456">
      <w:pPr>
        <w:pStyle w:val="EditorsNote"/>
        <w:rPr>
          <w:ins w:id="124" w:author="SNAAPPY S3-234300" w:date="2023-08-20T23:20:00Z"/>
        </w:rPr>
      </w:pPr>
    </w:p>
    <w:p w14:paraId="19A708BC" w14:textId="05746AC9" w:rsidR="003B0456" w:rsidRDefault="003B0456" w:rsidP="003B0456">
      <w:pPr>
        <w:pStyle w:val="berschrift4"/>
        <w:rPr>
          <w:ins w:id="125" w:author="SNAAPPY S3-234300" w:date="2023-08-20T23:20:00Z"/>
        </w:rPr>
      </w:pPr>
      <w:ins w:id="126" w:author="SNAAPPY S3-234300" w:date="2023-08-20T23:20:00Z">
        <w:r>
          <w:t>6.5.</w:t>
        </w:r>
        <w:r>
          <w:rPr>
            <w:highlight w:val="yellow"/>
          </w:rPr>
          <w:t>Y</w:t>
        </w:r>
        <w:r>
          <w:rPr>
            <w:highlight w:val="yellow"/>
            <w:vertAlign w:val="subscript"/>
          </w:rPr>
          <w:t>2e</w:t>
        </w:r>
        <w:r>
          <w:rPr>
            <w:highlight w:val="yellow"/>
          </w:rPr>
          <w:t>.</w:t>
        </w:r>
        <w:r w:rsidR="005C7D27">
          <w:rPr>
            <w:highlight w:val="yellow"/>
          </w:rPr>
          <w:t>4</w:t>
        </w:r>
        <w:r>
          <w:tab/>
          <w:t>Revocation</w:t>
        </w:r>
        <w:r>
          <w:rPr>
            <w:highlight w:val="yellow"/>
          </w:rPr>
          <w:t xml:space="preserve"> </w:t>
        </w:r>
      </w:ins>
    </w:p>
    <w:p w14:paraId="3806E48C" w14:textId="77777777" w:rsidR="003B0456" w:rsidRDefault="003B0456" w:rsidP="003B0456">
      <w:pPr>
        <w:rPr>
          <w:ins w:id="127" w:author="SNAAPPY S3-234300" w:date="2023-08-20T23:20:00Z"/>
        </w:rPr>
      </w:pPr>
      <w:ins w:id="128" w:author="SNAAPPY S3-234300" w:date="2023-08-20T23:20:00Z">
        <w:r>
          <w:t>API Exposing Function needs to be informed about revocation if this is necessary to ensure correct handling of revocation.</w:t>
        </w:r>
      </w:ins>
    </w:p>
    <w:p w14:paraId="589F9939" w14:textId="7DC5FD24" w:rsidR="00F43F25" w:rsidRDefault="003B0456" w:rsidP="00F43F25">
      <w:pPr>
        <w:pStyle w:val="EditorsNote"/>
        <w:rPr>
          <w:ins w:id="129" w:author="SNAAPPY S3-234300" w:date="2023-08-20T23:20:00Z"/>
        </w:rPr>
      </w:pPr>
      <w:ins w:id="130" w:author="SNAAPPY S3-234300" w:date="2023-08-20T23:20:00Z">
        <w:r>
          <w:t>Editor's note: this clause describes</w:t>
        </w:r>
        <w:r w:rsidR="00F43F25">
          <w:t xml:space="preserve"> </w:t>
        </w:r>
        <w:r>
          <w:t>the revocation procedure, unless this is taken care of by SA6 as it is for non RNAA use cases.</w:t>
        </w:r>
      </w:ins>
    </w:p>
    <w:p w14:paraId="30FED501" w14:textId="2883855A"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8" w:author="Lenovo_r12" w:date="2023-08-18T10:24:00Z" w:initials="Sh">
    <w:p w14:paraId="2EAED4B6" w14:textId="77777777" w:rsidR="005C7D27" w:rsidRDefault="005C7D27" w:rsidP="005C7D27">
      <w:pPr>
        <w:pStyle w:val="Kommentartext"/>
      </w:pPr>
      <w:r>
        <w:rPr>
          <w:rStyle w:val="Kommentarzeichen"/>
        </w:rPr>
        <w:annotationRef/>
      </w:r>
      <w:r>
        <w:t>It is not clear why this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AED4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E3A62" w14:textId="77777777" w:rsidR="00A302CE" w:rsidRDefault="00A302CE">
      <w:r>
        <w:separator/>
      </w:r>
    </w:p>
  </w:endnote>
  <w:endnote w:type="continuationSeparator" w:id="0">
    <w:p w14:paraId="2371592F" w14:textId="77777777" w:rsidR="00A302CE" w:rsidRDefault="00A302CE">
      <w:r>
        <w:continuationSeparator/>
      </w:r>
    </w:p>
  </w:endnote>
  <w:endnote w:type="continuationNotice" w:id="1">
    <w:p w14:paraId="493B99A3" w14:textId="77777777" w:rsidR="00A302CE" w:rsidRDefault="00A302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1ABE" w14:textId="77777777" w:rsidR="00356483" w:rsidRDefault="0035648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99580" w14:textId="77777777" w:rsidR="00A302CE" w:rsidRDefault="00A302CE">
      <w:r>
        <w:separator/>
      </w:r>
    </w:p>
  </w:footnote>
  <w:footnote w:type="continuationSeparator" w:id="0">
    <w:p w14:paraId="28538043" w14:textId="77777777" w:rsidR="00A302CE" w:rsidRDefault="00A302CE">
      <w:r>
        <w:continuationSeparator/>
      </w:r>
    </w:p>
  </w:footnote>
  <w:footnote w:type="continuationNotice" w:id="1">
    <w:p w14:paraId="252FA2B3" w14:textId="77777777" w:rsidR="00A302CE" w:rsidRDefault="00A302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89A36" w14:textId="77777777" w:rsidR="00356483" w:rsidRDefault="0035648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208C5C81"/>
    <w:multiLevelType w:val="hybridMultilevel"/>
    <w:tmpl w:val="338CF624"/>
    <w:lvl w:ilvl="0" w:tplc="DCD8094E">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D46406"/>
    <w:multiLevelType w:val="hybridMultilevel"/>
    <w:tmpl w:val="0F707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305673"/>
    <w:multiLevelType w:val="hybridMultilevel"/>
    <w:tmpl w:val="61800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_r12">
    <w15:presenceInfo w15:providerId="None" w15:userId="Lenovo_r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90FC8"/>
    <w:rsid w:val="000A21BA"/>
    <w:rsid w:val="000A6394"/>
    <w:rsid w:val="000B7FED"/>
    <w:rsid w:val="000C038A"/>
    <w:rsid w:val="000C6598"/>
    <w:rsid w:val="000D44B3"/>
    <w:rsid w:val="000E014D"/>
    <w:rsid w:val="001015C0"/>
    <w:rsid w:val="00114CA8"/>
    <w:rsid w:val="00145D43"/>
    <w:rsid w:val="00156BE0"/>
    <w:rsid w:val="0019043F"/>
    <w:rsid w:val="00192C46"/>
    <w:rsid w:val="001A08B3"/>
    <w:rsid w:val="001A7B60"/>
    <w:rsid w:val="001B52F0"/>
    <w:rsid w:val="001B7A65"/>
    <w:rsid w:val="001E41F3"/>
    <w:rsid w:val="00214DFD"/>
    <w:rsid w:val="0026004D"/>
    <w:rsid w:val="002640DD"/>
    <w:rsid w:val="00275D12"/>
    <w:rsid w:val="00284FEB"/>
    <w:rsid w:val="002860C4"/>
    <w:rsid w:val="002B5741"/>
    <w:rsid w:val="002E472E"/>
    <w:rsid w:val="0030136F"/>
    <w:rsid w:val="00305409"/>
    <w:rsid w:val="00340AF0"/>
    <w:rsid w:val="0034108E"/>
    <w:rsid w:val="00356483"/>
    <w:rsid w:val="003609EF"/>
    <w:rsid w:val="0036231A"/>
    <w:rsid w:val="00374DD4"/>
    <w:rsid w:val="003B0456"/>
    <w:rsid w:val="003C2DBE"/>
    <w:rsid w:val="003C51FB"/>
    <w:rsid w:val="003E1A36"/>
    <w:rsid w:val="00410371"/>
    <w:rsid w:val="004242F1"/>
    <w:rsid w:val="00432FF2"/>
    <w:rsid w:val="00480169"/>
    <w:rsid w:val="00482288"/>
    <w:rsid w:val="004A52C6"/>
    <w:rsid w:val="004B75B7"/>
    <w:rsid w:val="004C7DD0"/>
    <w:rsid w:val="004D5235"/>
    <w:rsid w:val="004E52BE"/>
    <w:rsid w:val="004F6838"/>
    <w:rsid w:val="005009D9"/>
    <w:rsid w:val="0051580D"/>
    <w:rsid w:val="00547111"/>
    <w:rsid w:val="00550765"/>
    <w:rsid w:val="00577083"/>
    <w:rsid w:val="00592D74"/>
    <w:rsid w:val="005C7D27"/>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3876"/>
    <w:rsid w:val="007F7259"/>
    <w:rsid w:val="008040A8"/>
    <w:rsid w:val="00804226"/>
    <w:rsid w:val="008279FA"/>
    <w:rsid w:val="008626E7"/>
    <w:rsid w:val="00870ED9"/>
    <w:rsid w:val="00870EE7"/>
    <w:rsid w:val="00880A55"/>
    <w:rsid w:val="008863B9"/>
    <w:rsid w:val="00887DA0"/>
    <w:rsid w:val="008A45A6"/>
    <w:rsid w:val="008B7764"/>
    <w:rsid w:val="008D39FE"/>
    <w:rsid w:val="008F3789"/>
    <w:rsid w:val="008F686C"/>
    <w:rsid w:val="00901991"/>
    <w:rsid w:val="009148DE"/>
    <w:rsid w:val="00941E30"/>
    <w:rsid w:val="009669C9"/>
    <w:rsid w:val="009777D9"/>
    <w:rsid w:val="00991B88"/>
    <w:rsid w:val="009A5753"/>
    <w:rsid w:val="009A579D"/>
    <w:rsid w:val="009A65A8"/>
    <w:rsid w:val="009D682D"/>
    <w:rsid w:val="009E3297"/>
    <w:rsid w:val="009F734F"/>
    <w:rsid w:val="00A1069F"/>
    <w:rsid w:val="00A246B6"/>
    <w:rsid w:val="00A302CE"/>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A53DB"/>
    <w:rsid w:val="00BB5DFC"/>
    <w:rsid w:val="00BD279D"/>
    <w:rsid w:val="00BD6BB8"/>
    <w:rsid w:val="00BE2DD3"/>
    <w:rsid w:val="00C12D8A"/>
    <w:rsid w:val="00C66BA2"/>
    <w:rsid w:val="00C95985"/>
    <w:rsid w:val="00CC5026"/>
    <w:rsid w:val="00CC68D0"/>
    <w:rsid w:val="00CF5C18"/>
    <w:rsid w:val="00D03F9A"/>
    <w:rsid w:val="00D06D51"/>
    <w:rsid w:val="00D24991"/>
    <w:rsid w:val="00D325CB"/>
    <w:rsid w:val="00D50255"/>
    <w:rsid w:val="00D5106D"/>
    <w:rsid w:val="00D55BE4"/>
    <w:rsid w:val="00D607EA"/>
    <w:rsid w:val="00D66520"/>
    <w:rsid w:val="00D914F3"/>
    <w:rsid w:val="00D9340F"/>
    <w:rsid w:val="00DD6384"/>
    <w:rsid w:val="00DE34CF"/>
    <w:rsid w:val="00E13F3D"/>
    <w:rsid w:val="00E343D3"/>
    <w:rsid w:val="00E34898"/>
    <w:rsid w:val="00E4740C"/>
    <w:rsid w:val="00EB026E"/>
    <w:rsid w:val="00EB09B7"/>
    <w:rsid w:val="00EE7D7C"/>
    <w:rsid w:val="00F25D98"/>
    <w:rsid w:val="00F300FB"/>
    <w:rsid w:val="00F43F25"/>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qFormat/>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 w:type="character" w:customStyle="1" w:styleId="B1Char">
    <w:name w:val="B1 Char"/>
    <w:link w:val="B1"/>
    <w:rsid w:val="005C7D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068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Zeichnung.vsd"/><Relationship Id="rId23"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emf"/><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533C3-700F-4607-9974-C61BB6DFE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29</Words>
  <Characters>10897</Characters>
  <Application>Microsoft Office Word</Application>
  <DocSecurity>0</DocSecurity>
  <Lines>90</Lines>
  <Paragraphs>25</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6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4299</cp:lastModifiedBy>
  <cp:revision>3</cp:revision>
  <cp:lastPrinted>1899-12-31T23:00:00Z</cp:lastPrinted>
  <dcterms:created xsi:type="dcterms:W3CDTF">2023-08-21T20:16:00Z</dcterms:created>
  <dcterms:modified xsi:type="dcterms:W3CDTF">2023-08-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